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DAD815" w14:textId="77777777" w:rsidR="000A6157" w:rsidRPr="00131B48" w:rsidRDefault="000A6157" w:rsidP="00D144CD">
      <w:pPr>
        <w:spacing w:before="120" w:after="120" w:line="276" w:lineRule="auto"/>
        <w:ind w:right="-340"/>
        <w:jc w:val="center"/>
        <w:rPr>
          <w:rFonts w:cs="Arial"/>
          <w:b/>
          <w:bCs/>
          <w:sz w:val="24"/>
          <w:szCs w:val="24"/>
        </w:rPr>
      </w:pPr>
      <w:bookmarkStart w:id="0" w:name="_GoBack"/>
      <w:bookmarkEnd w:id="0"/>
      <w:r w:rsidRPr="00131B48">
        <w:rPr>
          <w:rFonts w:cs="Arial"/>
          <w:b/>
          <w:bCs/>
          <w:sz w:val="24"/>
          <w:szCs w:val="24"/>
        </w:rPr>
        <w:t>UNIVERSIDADE ESTADUAL DE CAMPINAS</w:t>
      </w:r>
    </w:p>
    <w:p w14:paraId="6AA07944" w14:textId="77777777" w:rsidR="000A6157" w:rsidRPr="00131B48" w:rsidRDefault="000A6157" w:rsidP="00D144CD">
      <w:pPr>
        <w:spacing w:before="120" w:after="120" w:line="276" w:lineRule="auto"/>
        <w:ind w:right="-340"/>
        <w:jc w:val="center"/>
        <w:rPr>
          <w:rFonts w:cs="Arial"/>
          <w:b/>
          <w:bCs/>
          <w:sz w:val="24"/>
          <w:szCs w:val="24"/>
        </w:rPr>
      </w:pPr>
      <w:r w:rsidRPr="00131B48">
        <w:rPr>
          <w:rFonts w:cs="Arial"/>
          <w:b/>
          <w:bCs/>
          <w:sz w:val="24"/>
          <w:szCs w:val="24"/>
        </w:rPr>
        <w:t>FACULDADE DE ENGENHARIA DE ALIMENTOS</w:t>
      </w:r>
    </w:p>
    <w:p w14:paraId="5727DF78" w14:textId="45E3CF49" w:rsidR="00953480" w:rsidRPr="00131B48" w:rsidRDefault="000A6157" w:rsidP="0010346F">
      <w:pPr>
        <w:spacing w:before="120" w:after="120" w:line="276" w:lineRule="auto"/>
        <w:ind w:right="-340"/>
        <w:jc w:val="center"/>
        <w:rPr>
          <w:rFonts w:cs="Arial"/>
          <w:b/>
          <w:bCs/>
          <w:sz w:val="24"/>
          <w:szCs w:val="24"/>
        </w:rPr>
      </w:pPr>
      <w:r w:rsidRPr="00131B48">
        <w:rPr>
          <w:rFonts w:cs="Arial"/>
          <w:b/>
          <w:bCs/>
          <w:sz w:val="24"/>
          <w:szCs w:val="24"/>
        </w:rPr>
        <w:t>PROGRAMA DE PÓS-GRADUAÇÃO EM CIÊNCIA DE ALIMENTOS</w:t>
      </w:r>
    </w:p>
    <w:p w14:paraId="4F93FB56" w14:textId="77777777" w:rsidR="0010346F" w:rsidRPr="00131B48" w:rsidRDefault="0010346F" w:rsidP="0010346F">
      <w:pPr>
        <w:spacing w:before="120" w:after="120" w:line="276" w:lineRule="auto"/>
        <w:ind w:right="-340"/>
        <w:jc w:val="center"/>
        <w:rPr>
          <w:rFonts w:cs="Arial"/>
          <w:b/>
          <w:bCs/>
          <w:sz w:val="24"/>
          <w:szCs w:val="24"/>
        </w:rPr>
      </w:pPr>
    </w:p>
    <w:p w14:paraId="0E3E0B73" w14:textId="469D9CBE" w:rsidR="0010346F" w:rsidRPr="00131B48" w:rsidRDefault="0010346F" w:rsidP="0010346F">
      <w:pPr>
        <w:spacing w:before="240" w:after="240" w:line="276" w:lineRule="auto"/>
        <w:ind w:firstLine="0"/>
        <w:jc w:val="center"/>
        <w:rPr>
          <w:rFonts w:eastAsia="Times New Roman" w:cs="Arial"/>
          <w:b/>
          <w:bCs/>
          <w:caps/>
          <w:sz w:val="24"/>
          <w:szCs w:val="24"/>
          <w:lang w:eastAsia="pt-BR"/>
        </w:rPr>
      </w:pPr>
      <w:r w:rsidRPr="00131B48">
        <w:rPr>
          <w:rFonts w:eastAsia="Times New Roman" w:cs="Arial"/>
          <w:b/>
          <w:bCs/>
          <w:caps/>
          <w:sz w:val="24"/>
          <w:szCs w:val="24"/>
          <w:lang w:eastAsia="pt-BR"/>
        </w:rPr>
        <w:t xml:space="preserve">Documentos </w:t>
      </w:r>
      <w:r w:rsidR="00C06657" w:rsidRPr="00131B48">
        <w:rPr>
          <w:rFonts w:eastAsia="Times New Roman" w:cs="Arial"/>
          <w:b/>
          <w:bCs/>
          <w:caps/>
          <w:sz w:val="24"/>
          <w:szCs w:val="24"/>
          <w:lang w:eastAsia="pt-BR"/>
        </w:rPr>
        <w:t>REQUERIDOS</w:t>
      </w:r>
      <w:r w:rsidRPr="00131B48">
        <w:rPr>
          <w:rFonts w:eastAsia="Times New Roman" w:cs="Arial"/>
          <w:b/>
          <w:bCs/>
          <w:caps/>
          <w:sz w:val="24"/>
          <w:szCs w:val="24"/>
          <w:lang w:eastAsia="pt-BR"/>
        </w:rPr>
        <w:t xml:space="preserve"> para Inscrição </w:t>
      </w:r>
    </w:p>
    <w:p w14:paraId="27E852F4" w14:textId="6A4B803F" w:rsidR="0010346F" w:rsidRPr="00131B48" w:rsidRDefault="0010346F" w:rsidP="0010346F">
      <w:pPr>
        <w:spacing w:before="240" w:after="240" w:line="276" w:lineRule="auto"/>
        <w:ind w:firstLine="0"/>
        <w:jc w:val="center"/>
        <w:rPr>
          <w:rFonts w:eastAsia="Times New Roman" w:cs="Arial"/>
          <w:b/>
          <w:bCs/>
          <w:caps/>
          <w:sz w:val="24"/>
          <w:szCs w:val="24"/>
          <w:lang w:eastAsia="pt-BR"/>
        </w:rPr>
      </w:pPr>
    </w:p>
    <w:p w14:paraId="66452C64" w14:textId="40293AA5" w:rsidR="009766DF" w:rsidRPr="00131B48" w:rsidRDefault="00B24FB1" w:rsidP="00D144CD">
      <w:pPr>
        <w:spacing w:before="240" w:after="240" w:line="276" w:lineRule="auto"/>
        <w:ind w:firstLine="0"/>
        <w:rPr>
          <w:rFonts w:eastAsia="Times New Roman" w:cs="Arial"/>
          <w:b/>
          <w:bCs/>
          <w:sz w:val="24"/>
          <w:szCs w:val="24"/>
          <w:lang w:eastAsia="pt-BR"/>
        </w:rPr>
      </w:pPr>
      <w:r w:rsidRPr="00131B48">
        <w:rPr>
          <w:rFonts w:eastAsia="Times New Roman" w:cs="Arial"/>
          <w:b/>
          <w:bCs/>
          <w:sz w:val="24"/>
          <w:szCs w:val="24"/>
          <w:lang w:eastAsia="pt-BR"/>
        </w:rPr>
        <w:t>DA INSCRIÇÃO</w:t>
      </w:r>
    </w:p>
    <w:p w14:paraId="06C4F649" w14:textId="12F6A1CD" w:rsidR="009766DF" w:rsidRPr="00131B48" w:rsidRDefault="00B24FB1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Não há cobrança de taxa para a inscrição.</w:t>
      </w:r>
    </w:p>
    <w:p w14:paraId="1BC9323D" w14:textId="77777777" w:rsidR="004810AB" w:rsidRPr="00131B48" w:rsidRDefault="0087538B" w:rsidP="004810AB">
      <w:pPr>
        <w:spacing w:before="240" w:after="240" w:line="276" w:lineRule="auto"/>
        <w:ind w:firstLine="0"/>
        <w:rPr>
          <w:rFonts w:eastAsia="Times New Roman" w:cs="Arial"/>
          <w:b/>
          <w:bCs/>
          <w:sz w:val="24"/>
          <w:szCs w:val="24"/>
          <w:lang w:eastAsia="pt-BR"/>
        </w:rPr>
      </w:pPr>
      <w:r w:rsidRPr="00131B48">
        <w:rPr>
          <w:rFonts w:eastAsia="Times New Roman" w:cs="Arial"/>
          <w:b/>
          <w:bCs/>
          <w:sz w:val="24"/>
          <w:szCs w:val="24"/>
          <w:lang w:eastAsia="pt-BR"/>
        </w:rPr>
        <w:t xml:space="preserve">DO </w:t>
      </w:r>
      <w:r w:rsidR="005803D4" w:rsidRPr="00131B48">
        <w:rPr>
          <w:rFonts w:eastAsia="Times New Roman" w:cs="Arial"/>
          <w:b/>
          <w:bCs/>
          <w:sz w:val="24"/>
          <w:szCs w:val="24"/>
          <w:lang w:eastAsia="pt-BR"/>
        </w:rPr>
        <w:t>PERÍODO DE INSCRIÇÃO</w:t>
      </w:r>
    </w:p>
    <w:p w14:paraId="3548B0A9" w14:textId="3C1CF2C0" w:rsidR="005803D4" w:rsidRPr="00131B48" w:rsidRDefault="005803D4" w:rsidP="004810AB">
      <w:pPr>
        <w:spacing w:before="240" w:after="24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 xml:space="preserve">- </w:t>
      </w:r>
      <w:r w:rsidR="00825853" w:rsidRPr="00131B48">
        <w:rPr>
          <w:rFonts w:eastAsia="Times New Roman" w:cs="Arial"/>
          <w:sz w:val="24"/>
          <w:szCs w:val="24"/>
          <w:lang w:eastAsia="pt-BR"/>
        </w:rPr>
        <w:t>Seleção no</w:t>
      </w:r>
      <w:r w:rsidRPr="00131B48">
        <w:rPr>
          <w:rFonts w:eastAsia="Times New Roman" w:cs="Arial"/>
          <w:sz w:val="24"/>
          <w:szCs w:val="24"/>
          <w:lang w:eastAsia="pt-BR"/>
        </w:rPr>
        <w:t xml:space="preserve"> </w:t>
      </w:r>
      <w:r w:rsidR="00ED1789" w:rsidRPr="00131B48">
        <w:rPr>
          <w:rFonts w:eastAsia="Times New Roman" w:cs="Arial"/>
          <w:sz w:val="24"/>
          <w:szCs w:val="24"/>
          <w:lang w:eastAsia="pt-BR"/>
        </w:rPr>
        <w:t>1</w:t>
      </w:r>
      <w:r w:rsidR="00D63DBD" w:rsidRPr="00131B48">
        <w:rPr>
          <w:rFonts w:eastAsia="Times New Roman" w:cs="Arial"/>
          <w:sz w:val="24"/>
          <w:szCs w:val="24"/>
          <w:lang w:eastAsia="pt-BR"/>
        </w:rPr>
        <w:t xml:space="preserve">º </w:t>
      </w:r>
      <w:r w:rsidRPr="00131B48">
        <w:rPr>
          <w:rFonts w:eastAsia="Times New Roman" w:cs="Arial"/>
          <w:sz w:val="24"/>
          <w:szCs w:val="24"/>
          <w:lang w:eastAsia="pt-BR"/>
        </w:rPr>
        <w:t>semestre letivo</w:t>
      </w:r>
      <w:r w:rsidR="004451D9" w:rsidRPr="00131B48">
        <w:rPr>
          <w:rFonts w:eastAsia="Times New Roman" w:cs="Arial"/>
          <w:sz w:val="24"/>
          <w:szCs w:val="24"/>
          <w:lang w:eastAsia="pt-BR"/>
        </w:rPr>
        <w:t xml:space="preserve"> de </w:t>
      </w:r>
      <w:r w:rsidR="00E834B6" w:rsidRPr="00131B48">
        <w:rPr>
          <w:rFonts w:eastAsia="Times New Roman" w:cs="Arial"/>
          <w:sz w:val="24"/>
          <w:szCs w:val="24"/>
          <w:lang w:eastAsia="pt-BR"/>
        </w:rPr>
        <w:t>20</w:t>
      </w:r>
      <w:r w:rsidR="00ED1789" w:rsidRPr="00131B48">
        <w:rPr>
          <w:rFonts w:eastAsia="Times New Roman" w:cs="Arial"/>
          <w:sz w:val="24"/>
          <w:szCs w:val="24"/>
          <w:lang w:eastAsia="pt-BR"/>
        </w:rPr>
        <w:t>20</w:t>
      </w:r>
      <w:r w:rsidRPr="00131B48">
        <w:rPr>
          <w:rFonts w:eastAsia="Times New Roman" w:cs="Arial"/>
          <w:sz w:val="24"/>
          <w:szCs w:val="24"/>
          <w:lang w:eastAsia="pt-BR"/>
        </w:rPr>
        <w:t>.</w:t>
      </w:r>
    </w:p>
    <w:p w14:paraId="3D998192" w14:textId="50FDEA30" w:rsidR="00131B48" w:rsidRPr="00131B48" w:rsidRDefault="00131B48" w:rsidP="004810AB">
      <w:pPr>
        <w:spacing w:before="240" w:after="240" w:line="276" w:lineRule="auto"/>
        <w:ind w:firstLine="0"/>
        <w:rPr>
          <w:rFonts w:eastAsia="Times New Roman" w:cs="Arial"/>
          <w:b/>
          <w:sz w:val="24"/>
          <w:szCs w:val="24"/>
          <w:lang w:eastAsia="pt-BR"/>
        </w:rPr>
      </w:pPr>
      <w:r w:rsidRPr="00131B48">
        <w:rPr>
          <w:rFonts w:eastAsia="Times New Roman" w:cs="Arial"/>
          <w:b/>
          <w:caps/>
          <w:sz w:val="24"/>
          <w:szCs w:val="24"/>
          <w:lang w:eastAsia="pt-BR"/>
        </w:rPr>
        <w:t>DO Início do curso:</w:t>
      </w:r>
    </w:p>
    <w:p w14:paraId="380E16F1" w14:textId="388FA63A" w:rsidR="00131B48" w:rsidRPr="00131B48" w:rsidRDefault="00131B48" w:rsidP="004810AB">
      <w:pPr>
        <w:spacing w:before="240" w:after="240" w:line="276" w:lineRule="auto"/>
        <w:ind w:firstLine="0"/>
        <w:rPr>
          <w:rFonts w:eastAsia="Times New Roman" w:cs="Arial"/>
          <w:bCs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 2º semestre de 2020.</w:t>
      </w:r>
    </w:p>
    <w:p w14:paraId="70F444DE" w14:textId="5BBABB09" w:rsidR="00B24FB1" w:rsidRPr="00131B48" w:rsidRDefault="0087538B" w:rsidP="004810AB">
      <w:pPr>
        <w:spacing w:before="240" w:after="240" w:line="276" w:lineRule="auto"/>
        <w:ind w:firstLine="0"/>
        <w:rPr>
          <w:rFonts w:eastAsia="Times New Roman" w:cs="Arial"/>
          <w:b/>
          <w:bCs/>
          <w:caps/>
          <w:sz w:val="24"/>
          <w:szCs w:val="24"/>
          <w:lang w:eastAsia="pt-BR"/>
        </w:rPr>
      </w:pPr>
      <w:r w:rsidRPr="00131B48">
        <w:rPr>
          <w:rFonts w:eastAsia="Times New Roman" w:cs="Arial"/>
          <w:b/>
          <w:bCs/>
          <w:caps/>
          <w:sz w:val="24"/>
          <w:szCs w:val="24"/>
          <w:lang w:eastAsia="pt-BR"/>
        </w:rPr>
        <w:t xml:space="preserve">DOS </w:t>
      </w:r>
      <w:r w:rsidR="00B24FB1" w:rsidRPr="00131B48">
        <w:rPr>
          <w:rFonts w:eastAsia="Times New Roman" w:cs="Arial"/>
          <w:b/>
          <w:bCs/>
          <w:caps/>
          <w:sz w:val="24"/>
          <w:szCs w:val="24"/>
          <w:lang w:eastAsia="pt-BR"/>
        </w:rPr>
        <w:t>Documentos Exigidos para Inscrição</w:t>
      </w:r>
    </w:p>
    <w:p w14:paraId="6602E42B" w14:textId="77777777" w:rsidR="009766DF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 xml:space="preserve">- 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Ficha de inscrição</w:t>
      </w:r>
      <w:r w:rsidRPr="00131B48">
        <w:rPr>
          <w:rFonts w:eastAsia="Times New Roman" w:cs="Arial"/>
          <w:sz w:val="24"/>
          <w:szCs w:val="24"/>
          <w:lang w:eastAsia="pt-BR"/>
        </w:rPr>
        <w:t> - on</w:t>
      </w:r>
      <w:r w:rsidR="009766DF" w:rsidRPr="00131B48">
        <w:rPr>
          <w:rFonts w:eastAsia="Times New Roman" w:cs="Arial"/>
          <w:sz w:val="24"/>
          <w:szCs w:val="24"/>
          <w:lang w:eastAsia="pt-BR"/>
        </w:rPr>
        <w:t>-</w:t>
      </w:r>
      <w:r w:rsidRPr="00131B48">
        <w:rPr>
          <w:rFonts w:eastAsia="Times New Roman" w:cs="Arial"/>
          <w:sz w:val="24"/>
          <w:szCs w:val="24"/>
          <w:lang w:eastAsia="pt-BR"/>
        </w:rPr>
        <w:t>line</w:t>
      </w:r>
    </w:p>
    <w:p w14:paraId="17F838A4" w14:textId="5C235D12" w:rsidR="00F81FD0" w:rsidRPr="00131B48" w:rsidRDefault="00A85CCC" w:rsidP="00D144CD">
      <w:pPr>
        <w:spacing w:before="120" w:after="120" w:line="276" w:lineRule="auto"/>
        <w:ind w:firstLine="0"/>
        <w:rPr>
          <w:rFonts w:eastAsia="Times New Roman" w:cs="Arial"/>
          <w:b/>
          <w:sz w:val="24"/>
          <w:szCs w:val="24"/>
          <w:lang w:eastAsia="pt-BR"/>
        </w:rPr>
      </w:pPr>
      <w:hyperlink r:id="rId8" w:history="1">
        <w:r w:rsidR="005803D4" w:rsidRPr="00131B48">
          <w:rPr>
            <w:rFonts w:eastAsia="Times New Roman" w:cs="Arial"/>
            <w:sz w:val="24"/>
            <w:szCs w:val="24"/>
            <w:u w:val="single"/>
            <w:lang w:eastAsia="pt-BR"/>
          </w:rPr>
          <w:t>https://www1.sistemas.unicamp.br/siga/ingresso/candidato/</w:t>
        </w:r>
      </w:hyperlink>
      <w:r w:rsidR="005803D4" w:rsidRPr="00131B48">
        <w:rPr>
          <w:rFonts w:eastAsia="Times New Roman" w:cs="Arial"/>
          <w:sz w:val="24"/>
          <w:szCs w:val="24"/>
          <w:lang w:eastAsia="pt-BR"/>
        </w:rPr>
        <w:t>/ </w:t>
      </w:r>
      <w:r w:rsidR="005803D4" w:rsidRPr="00131B48">
        <w:rPr>
          <w:rFonts w:eastAsia="Times New Roman" w:cs="Arial"/>
          <w:b/>
          <w:sz w:val="24"/>
          <w:szCs w:val="24"/>
          <w:lang w:eastAsia="pt-BR"/>
        </w:rPr>
        <w:t>(disponível a</w:t>
      </w:r>
      <w:r w:rsidR="00474A38" w:rsidRPr="00131B48">
        <w:rPr>
          <w:rFonts w:eastAsia="Times New Roman" w:cs="Arial"/>
          <w:b/>
          <w:sz w:val="24"/>
          <w:szCs w:val="24"/>
          <w:lang w:eastAsia="pt-BR"/>
        </w:rPr>
        <w:t>penas no período de inscrição)</w:t>
      </w:r>
      <w:r w:rsidR="0010346F" w:rsidRPr="00131B48">
        <w:rPr>
          <w:rFonts w:eastAsia="Times New Roman" w:cs="Arial"/>
          <w:b/>
          <w:sz w:val="24"/>
          <w:szCs w:val="24"/>
          <w:lang w:eastAsia="pt-BR"/>
        </w:rPr>
        <w:t>.</w:t>
      </w:r>
    </w:p>
    <w:p w14:paraId="53B65334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b/>
          <w:sz w:val="24"/>
          <w:szCs w:val="24"/>
          <w:lang w:eastAsia="pt-BR"/>
        </w:rPr>
      </w:pPr>
    </w:p>
    <w:p w14:paraId="71054D08" w14:textId="6FDD414D" w:rsidR="005803D4" w:rsidRPr="00131B48" w:rsidRDefault="00A85CCC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hyperlink r:id="rId9" w:history="1">
        <w:r w:rsidR="005803D4" w:rsidRPr="00131B48">
          <w:rPr>
            <w:rFonts w:eastAsia="Times New Roman" w:cs="Arial"/>
            <w:sz w:val="24"/>
            <w:szCs w:val="24"/>
            <w:lang w:eastAsia="pt-BR"/>
          </w:rPr>
          <w:t xml:space="preserve">- </w:t>
        </w:r>
        <w:r w:rsidR="00AC2CF6" w:rsidRPr="00131B48">
          <w:rPr>
            <w:rFonts w:eastAsia="Times New Roman" w:cs="Arial"/>
            <w:sz w:val="24"/>
            <w:szCs w:val="24"/>
            <w:lang w:eastAsia="pt-BR"/>
          </w:rPr>
          <w:t>Duas</w:t>
        </w:r>
        <w:r w:rsidR="005803D4" w:rsidRPr="00131B48">
          <w:rPr>
            <w:rFonts w:eastAsia="Times New Roman" w:cs="Arial"/>
            <w:sz w:val="24"/>
            <w:szCs w:val="24"/>
            <w:lang w:eastAsia="pt-BR"/>
          </w:rPr>
          <w:t xml:space="preserve"> </w:t>
        </w:r>
        <w:r w:rsidR="001542F6" w:rsidRPr="00131B48">
          <w:rPr>
            <w:rFonts w:eastAsia="Times New Roman" w:cs="Arial"/>
            <w:sz w:val="24"/>
            <w:szCs w:val="24"/>
            <w:lang w:eastAsia="pt-BR"/>
          </w:rPr>
          <w:t>cartas de recomendação</w:t>
        </w:r>
      </w:hyperlink>
      <w:r w:rsidR="005803D4" w:rsidRPr="00131B48">
        <w:rPr>
          <w:rFonts w:eastAsia="Times New Roman" w:cs="Arial"/>
          <w:sz w:val="24"/>
          <w:szCs w:val="24"/>
          <w:lang w:eastAsia="pt-BR"/>
        </w:rPr>
        <w:t> de empresa e/ou docente que conheça a vida acadêmica do(a) candidato(a</w:t>
      </w:r>
      <w:r w:rsidR="00C40504" w:rsidRPr="00131B48">
        <w:rPr>
          <w:rFonts w:eastAsia="Times New Roman" w:cs="Arial"/>
          <w:sz w:val="24"/>
          <w:szCs w:val="24"/>
          <w:lang w:eastAsia="pt-BR"/>
        </w:rPr>
        <w:t>); (</w:t>
      </w:r>
      <w:r w:rsidR="005803D4" w:rsidRPr="00131B48">
        <w:rPr>
          <w:rFonts w:eastAsia="Times New Roman" w:cs="Arial"/>
          <w:sz w:val="24"/>
          <w:szCs w:val="24"/>
          <w:lang w:eastAsia="pt-BR"/>
        </w:rPr>
        <w:t xml:space="preserve">após o preenchimento dos dados do recomendante </w:t>
      </w:r>
      <w:r w:rsidR="00ED6A07" w:rsidRPr="00131B48">
        <w:rPr>
          <w:rFonts w:eastAsia="Times New Roman" w:cs="Arial"/>
          <w:sz w:val="24"/>
          <w:szCs w:val="24"/>
          <w:lang w:eastAsia="pt-BR"/>
        </w:rPr>
        <w:t>na ficha on</w:t>
      </w:r>
      <w:r w:rsidR="005803D4" w:rsidRPr="00131B48">
        <w:rPr>
          <w:rFonts w:eastAsia="Times New Roman" w:cs="Arial"/>
          <w:sz w:val="24"/>
          <w:szCs w:val="24"/>
          <w:lang w:eastAsia="pt-BR"/>
        </w:rPr>
        <w:t>line, salvar a inscrição e clicar no desenho do envelope azul para efetivar o envio do e-mail ao recomendante)</w:t>
      </w:r>
      <w:r w:rsidR="00570736" w:rsidRPr="00131B48">
        <w:rPr>
          <w:rFonts w:eastAsia="Times New Roman" w:cs="Arial"/>
          <w:sz w:val="24"/>
          <w:szCs w:val="24"/>
          <w:lang w:eastAsia="pt-BR"/>
        </w:rPr>
        <w:t xml:space="preserve">. </w:t>
      </w:r>
      <w:r w:rsidR="00923A2B" w:rsidRPr="00131B48">
        <w:rPr>
          <w:rFonts w:eastAsia="Times New Roman" w:cs="Arial"/>
          <w:sz w:val="24"/>
          <w:szCs w:val="24"/>
          <w:lang w:eastAsia="pt-BR"/>
        </w:rPr>
        <w:t>A carta de recomendação deve ser enviada pelo recomendante diretamente à CPG-FEA, via e-mail (posgradu@fea.unicamp.br) ou via Correios (conforme "</w:t>
      </w:r>
      <w:r w:rsidR="00923A2B" w:rsidRPr="00131B48">
        <w:rPr>
          <w:rFonts w:eastAsia="Times New Roman" w:cs="Arial"/>
          <w:bCs/>
          <w:sz w:val="24"/>
          <w:szCs w:val="24"/>
          <w:lang w:eastAsia="pt-BR"/>
        </w:rPr>
        <w:t>Endereço para envio da inscrição</w:t>
      </w:r>
      <w:r w:rsidR="00923A2B" w:rsidRPr="00131B48">
        <w:rPr>
          <w:rFonts w:eastAsia="Times New Roman" w:cs="Arial"/>
          <w:sz w:val="24"/>
          <w:szCs w:val="24"/>
          <w:lang w:eastAsia="pt-BR"/>
        </w:rPr>
        <w:t>")</w:t>
      </w:r>
      <w:r w:rsidR="00017FD5" w:rsidRPr="00131B48">
        <w:rPr>
          <w:rFonts w:eastAsia="Times New Roman" w:cs="Arial"/>
          <w:sz w:val="24"/>
          <w:szCs w:val="24"/>
          <w:lang w:eastAsia="pt-BR"/>
        </w:rPr>
        <w:t>.</w:t>
      </w:r>
    </w:p>
    <w:p w14:paraId="161F217C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u w:val="single"/>
          <w:lang w:eastAsia="pt-BR"/>
        </w:rPr>
      </w:pPr>
    </w:p>
    <w:p w14:paraId="73692403" w14:textId="1C26E68F" w:rsidR="009766DF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 xml:space="preserve">- 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Curriculum Lattes completo</w:t>
      </w:r>
      <w:r w:rsidRPr="00131B48">
        <w:rPr>
          <w:rFonts w:eastAsia="Times New Roman" w:cs="Arial"/>
          <w:sz w:val="24"/>
          <w:szCs w:val="24"/>
          <w:lang w:eastAsia="pt-BR"/>
        </w:rPr>
        <w:t xml:space="preserve"> (sem comprovação) com endereço para correspondência</w:t>
      </w:r>
      <w:r w:rsidR="00017FD5" w:rsidRPr="00131B48">
        <w:rPr>
          <w:rFonts w:eastAsia="Times New Roman" w:cs="Arial"/>
          <w:sz w:val="24"/>
          <w:szCs w:val="24"/>
          <w:lang w:eastAsia="pt-BR"/>
        </w:rPr>
        <w:t>.</w:t>
      </w:r>
    </w:p>
    <w:p w14:paraId="1B67C48F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</w:p>
    <w:p w14:paraId="23978DE3" w14:textId="04957A92" w:rsidR="009766DF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 C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ópia do diploma de graduação</w:t>
      </w:r>
      <w:r w:rsidR="0010346F" w:rsidRPr="00131B48">
        <w:rPr>
          <w:rFonts w:eastAsia="Times New Roman" w:cs="Arial"/>
          <w:sz w:val="24"/>
          <w:szCs w:val="24"/>
          <w:lang w:eastAsia="pt-BR"/>
        </w:rPr>
        <w:t>.</w:t>
      </w:r>
    </w:p>
    <w:p w14:paraId="758BDEA5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trike/>
          <w:color w:val="FF0000"/>
          <w:sz w:val="24"/>
          <w:szCs w:val="24"/>
          <w:lang w:eastAsia="pt-BR"/>
        </w:rPr>
      </w:pPr>
    </w:p>
    <w:p w14:paraId="082B0E9E" w14:textId="0A4CCFCF" w:rsidR="00014696" w:rsidRPr="00131B48" w:rsidRDefault="00014696" w:rsidP="00D144CD">
      <w:pPr>
        <w:spacing w:before="120" w:after="120" w:line="276" w:lineRule="auto"/>
        <w:ind w:firstLine="0"/>
        <w:rPr>
          <w:rFonts w:eastAsia="Times New Roman" w:cs="Arial"/>
          <w:bCs/>
          <w:sz w:val="24"/>
          <w:szCs w:val="24"/>
          <w:lang w:eastAsia="pt-BR"/>
        </w:rPr>
      </w:pPr>
      <w:r w:rsidRPr="00131B48">
        <w:rPr>
          <w:rFonts w:eastAsia="Times New Roman" w:cs="Arial"/>
          <w:bCs/>
          <w:sz w:val="24"/>
          <w:szCs w:val="24"/>
          <w:lang w:eastAsia="pt-BR"/>
        </w:rPr>
        <w:t xml:space="preserve">- Cópia do diploma de </w:t>
      </w:r>
      <w:r w:rsidR="00ED1789" w:rsidRPr="00131B48">
        <w:rPr>
          <w:rFonts w:eastAsia="Times New Roman" w:cs="Arial"/>
          <w:bCs/>
          <w:sz w:val="24"/>
          <w:szCs w:val="24"/>
          <w:lang w:eastAsia="pt-BR"/>
        </w:rPr>
        <w:t>M</w:t>
      </w:r>
      <w:r w:rsidRPr="00131B48">
        <w:rPr>
          <w:rFonts w:eastAsia="Times New Roman" w:cs="Arial"/>
          <w:bCs/>
          <w:sz w:val="24"/>
          <w:szCs w:val="24"/>
          <w:lang w:eastAsia="pt-BR"/>
        </w:rPr>
        <w:t xml:space="preserve">estrado ou Ata de Defesa ou carta do orientador com previsão de defesa (até a última data de matrícula). </w:t>
      </w:r>
    </w:p>
    <w:p w14:paraId="3FCCDC51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bCs/>
          <w:sz w:val="24"/>
          <w:szCs w:val="24"/>
          <w:lang w:eastAsia="pt-BR"/>
        </w:rPr>
      </w:pPr>
    </w:p>
    <w:p w14:paraId="76DC6C02" w14:textId="2BBCF8EF" w:rsidR="005803D4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 C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ópia do histórico escolar da graduação</w:t>
      </w:r>
      <w:r w:rsidR="00017FD5" w:rsidRPr="00131B48">
        <w:rPr>
          <w:rFonts w:eastAsia="Times New Roman" w:cs="Arial"/>
          <w:sz w:val="24"/>
          <w:szCs w:val="24"/>
          <w:lang w:eastAsia="pt-BR"/>
        </w:rPr>
        <w:t>.</w:t>
      </w:r>
      <w:r w:rsidRPr="00131B48">
        <w:rPr>
          <w:rFonts w:eastAsia="Times New Roman" w:cs="Arial"/>
          <w:sz w:val="24"/>
          <w:szCs w:val="24"/>
          <w:lang w:eastAsia="pt-BR"/>
        </w:rPr>
        <w:t> </w:t>
      </w:r>
    </w:p>
    <w:p w14:paraId="0BA6B52E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</w:p>
    <w:p w14:paraId="012873CE" w14:textId="6B514679" w:rsidR="009766DF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b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 C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ópia do histórico escolar da pós-graduação e dissertação de</w:t>
      </w:r>
      <w:r w:rsidR="00AA1A2A" w:rsidRPr="00131B48">
        <w:rPr>
          <w:rFonts w:eastAsia="Times New Roman" w:cs="Arial"/>
          <w:sz w:val="24"/>
          <w:szCs w:val="24"/>
          <w:lang w:eastAsia="pt-BR"/>
        </w:rPr>
        <w:t xml:space="preserve"> mestrado</w:t>
      </w:r>
      <w:r w:rsidR="00017FD5" w:rsidRPr="00131B48">
        <w:rPr>
          <w:rFonts w:eastAsia="Times New Roman" w:cs="Arial"/>
          <w:b/>
          <w:sz w:val="24"/>
          <w:szCs w:val="24"/>
          <w:lang w:eastAsia="pt-BR"/>
        </w:rPr>
        <w:t>.</w:t>
      </w:r>
    </w:p>
    <w:p w14:paraId="28098FF0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</w:p>
    <w:p w14:paraId="07EF48AE" w14:textId="00B9E380" w:rsidR="00AE18BB" w:rsidRPr="00131B48" w:rsidRDefault="005803D4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 C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ópias do RG</w:t>
      </w:r>
      <w:r w:rsidR="00AE18BB" w:rsidRPr="00131B48">
        <w:rPr>
          <w:rFonts w:eastAsia="Times New Roman" w:cs="Arial"/>
          <w:sz w:val="24"/>
          <w:szCs w:val="24"/>
          <w:lang w:eastAsia="pt-BR"/>
        </w:rPr>
        <w:t xml:space="preserve"> </w:t>
      </w:r>
      <w:r w:rsidR="001542F6" w:rsidRPr="00131B48">
        <w:rPr>
          <w:rFonts w:eastAsia="Times New Roman" w:cs="Arial"/>
          <w:sz w:val="24"/>
          <w:szCs w:val="24"/>
          <w:lang w:eastAsia="pt-BR"/>
        </w:rPr>
        <w:t>e CPF</w:t>
      </w:r>
      <w:r w:rsidR="00AA1A2A" w:rsidRPr="00131B48">
        <w:rPr>
          <w:rFonts w:eastAsia="Times New Roman" w:cs="Arial"/>
          <w:sz w:val="24"/>
          <w:szCs w:val="24"/>
          <w:lang w:eastAsia="pt-BR"/>
        </w:rPr>
        <w:t>.</w:t>
      </w:r>
    </w:p>
    <w:p w14:paraId="76594C29" w14:textId="77777777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</w:p>
    <w:p w14:paraId="01C40073" w14:textId="16C124B2" w:rsidR="00AA1A2A" w:rsidRPr="00131B48" w:rsidRDefault="00AA1A2A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- Carta de anuência do professor orientador na instituição promotora (Unicamp).</w:t>
      </w:r>
    </w:p>
    <w:p w14:paraId="097DE8E2" w14:textId="239FE55E" w:rsidR="0010346F" w:rsidRPr="00131B48" w:rsidRDefault="0010346F" w:rsidP="00D144CD">
      <w:pPr>
        <w:spacing w:before="120" w:after="120" w:line="276" w:lineRule="auto"/>
        <w:ind w:firstLine="0"/>
        <w:rPr>
          <w:rFonts w:eastAsia="Times New Roman" w:cs="Arial"/>
          <w:sz w:val="24"/>
          <w:szCs w:val="24"/>
          <w:lang w:eastAsia="pt-BR"/>
        </w:rPr>
      </w:pPr>
    </w:p>
    <w:p w14:paraId="7AE5CD2A" w14:textId="77777777" w:rsidR="004810AB" w:rsidRPr="00131B48" w:rsidRDefault="0087538B" w:rsidP="004810AB">
      <w:pPr>
        <w:spacing w:before="120" w:after="120" w:line="276" w:lineRule="auto"/>
        <w:ind w:firstLine="0"/>
        <w:rPr>
          <w:rFonts w:eastAsia="Times New Roman" w:cs="Arial"/>
          <w:b/>
          <w:bCs/>
          <w:sz w:val="24"/>
          <w:szCs w:val="24"/>
          <w:lang w:eastAsia="pt-BR"/>
        </w:rPr>
      </w:pPr>
      <w:r w:rsidRPr="00131B48">
        <w:rPr>
          <w:rFonts w:eastAsia="Times New Roman" w:cs="Arial"/>
          <w:b/>
          <w:bCs/>
          <w:sz w:val="24"/>
          <w:szCs w:val="24"/>
          <w:lang w:eastAsia="pt-BR"/>
        </w:rPr>
        <w:t>DO ENDEREÇO PARA ENVIO DA INSCRIÇÃO</w:t>
      </w:r>
      <w:r w:rsidR="005803D4" w:rsidRPr="00131B48">
        <w:rPr>
          <w:rFonts w:eastAsia="Times New Roman" w:cs="Arial"/>
          <w:b/>
          <w:bCs/>
          <w:sz w:val="24"/>
          <w:szCs w:val="24"/>
          <w:lang w:eastAsia="pt-BR"/>
        </w:rPr>
        <w:t>:</w:t>
      </w:r>
    </w:p>
    <w:p w14:paraId="74ED7E65" w14:textId="5CFCB7A5" w:rsidR="005803D4" w:rsidRPr="00131B48" w:rsidRDefault="005803D4" w:rsidP="004810AB">
      <w:pPr>
        <w:spacing w:before="120" w:after="120" w:line="276" w:lineRule="auto"/>
        <w:ind w:firstLine="0"/>
        <w:jc w:val="left"/>
        <w:rPr>
          <w:rFonts w:eastAsia="Times New Roman" w:cs="Arial"/>
          <w:b/>
          <w:bCs/>
          <w:sz w:val="24"/>
          <w:szCs w:val="24"/>
          <w:lang w:eastAsia="pt-BR"/>
        </w:rPr>
      </w:pPr>
      <w:r w:rsidRPr="00131B48">
        <w:rPr>
          <w:rFonts w:eastAsia="Times New Roman" w:cs="Arial"/>
          <w:sz w:val="24"/>
          <w:szCs w:val="24"/>
          <w:lang w:eastAsia="pt-BR"/>
        </w:rPr>
        <w:t>Universidade Estadual de Campinas </w:t>
      </w:r>
      <w:r w:rsidRPr="00131B48">
        <w:rPr>
          <w:rFonts w:eastAsia="Times New Roman" w:cs="Arial"/>
          <w:sz w:val="24"/>
          <w:szCs w:val="24"/>
          <w:lang w:eastAsia="pt-BR"/>
        </w:rPr>
        <w:br/>
        <w:t>Faculdade de Engenharia de Alimentos </w:t>
      </w:r>
      <w:r w:rsidRPr="00131B48">
        <w:rPr>
          <w:rFonts w:eastAsia="Times New Roman" w:cs="Arial"/>
          <w:sz w:val="24"/>
          <w:szCs w:val="24"/>
          <w:lang w:eastAsia="pt-BR"/>
        </w:rPr>
        <w:br/>
        <w:t>Secretaria de Pós-Graduação </w:t>
      </w:r>
      <w:r w:rsidRPr="00131B48">
        <w:rPr>
          <w:rFonts w:eastAsia="Times New Roman" w:cs="Arial"/>
          <w:sz w:val="24"/>
          <w:szCs w:val="24"/>
          <w:lang w:eastAsia="pt-BR"/>
        </w:rPr>
        <w:br/>
        <w:t>Rua Monteiro Lobato, 80 </w:t>
      </w:r>
      <w:r w:rsidRPr="00131B48">
        <w:rPr>
          <w:rFonts w:eastAsia="Times New Roman" w:cs="Arial"/>
          <w:sz w:val="24"/>
          <w:szCs w:val="24"/>
          <w:lang w:eastAsia="pt-BR"/>
        </w:rPr>
        <w:br/>
        <w:t>Cidade Universitária Zeferino Vaz </w:t>
      </w:r>
      <w:r w:rsidRPr="00131B48">
        <w:rPr>
          <w:rFonts w:eastAsia="Times New Roman" w:cs="Arial"/>
          <w:sz w:val="24"/>
          <w:szCs w:val="24"/>
          <w:lang w:eastAsia="pt-BR"/>
        </w:rPr>
        <w:br/>
        <w:t>CEP: 13083-862 – Campinas</w:t>
      </w:r>
    </w:p>
    <w:p w14:paraId="5616E944" w14:textId="77777777" w:rsidR="009766DF" w:rsidRPr="00131B48" w:rsidRDefault="009766DF" w:rsidP="00D144CD">
      <w:pPr>
        <w:spacing w:before="120" w:after="120" w:line="276" w:lineRule="auto"/>
        <w:ind w:firstLine="0"/>
        <w:jc w:val="left"/>
        <w:rPr>
          <w:rFonts w:eastAsia="Times New Roman" w:cs="Arial"/>
          <w:sz w:val="24"/>
          <w:szCs w:val="24"/>
          <w:lang w:eastAsia="pt-BR"/>
        </w:rPr>
      </w:pPr>
    </w:p>
    <w:p w14:paraId="1CD090C0" w14:textId="59DC0091" w:rsidR="004810AB" w:rsidRPr="00131B48" w:rsidRDefault="004810AB" w:rsidP="0010346F">
      <w:pPr>
        <w:ind w:firstLine="0"/>
        <w:rPr>
          <w:rFonts w:eastAsia="Times New Roman" w:cs="Arial"/>
          <w:b/>
          <w:bCs/>
          <w:caps/>
          <w:sz w:val="24"/>
          <w:szCs w:val="24"/>
          <w:lang w:eastAsia="pt-BR"/>
        </w:rPr>
      </w:pPr>
    </w:p>
    <w:sectPr w:rsidR="004810AB" w:rsidRPr="00131B48" w:rsidSect="00C9149B">
      <w:headerReference w:type="default" r:id="rId10"/>
      <w:footerReference w:type="default" r:id="rId11"/>
      <w:pgSz w:w="11906" w:h="16838"/>
      <w:pgMar w:top="1304" w:right="1021" w:bottom="1021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790AB" w14:textId="77777777" w:rsidR="00A85CCC" w:rsidRDefault="00A85CCC" w:rsidP="00B24FB1">
      <w:pPr>
        <w:spacing w:line="240" w:lineRule="auto"/>
      </w:pPr>
      <w:r>
        <w:separator/>
      </w:r>
    </w:p>
  </w:endnote>
  <w:endnote w:type="continuationSeparator" w:id="0">
    <w:p w14:paraId="6D0C2A35" w14:textId="77777777" w:rsidR="00A85CCC" w:rsidRDefault="00A85CCC" w:rsidP="00B24F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0891"/>
      <w:docPartObj>
        <w:docPartGallery w:val="Page Numbers (Bottom of Page)"/>
        <w:docPartUnique/>
      </w:docPartObj>
    </w:sdtPr>
    <w:sdtEndPr/>
    <w:sdtContent>
      <w:p w14:paraId="3E7621A9" w14:textId="461CBCFA" w:rsidR="002C4222" w:rsidRDefault="002C422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218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F617CD" w14:textId="77777777" w:rsidR="002C4222" w:rsidRDefault="002C422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B495B" w14:textId="77777777" w:rsidR="00A85CCC" w:rsidRDefault="00A85CCC" w:rsidP="00B24FB1">
      <w:pPr>
        <w:spacing w:line="240" w:lineRule="auto"/>
      </w:pPr>
      <w:r>
        <w:separator/>
      </w:r>
    </w:p>
  </w:footnote>
  <w:footnote w:type="continuationSeparator" w:id="0">
    <w:p w14:paraId="34DE94A4" w14:textId="77777777" w:rsidR="00A85CCC" w:rsidRDefault="00A85CCC" w:rsidP="00B24F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F55FA" w14:textId="77777777" w:rsidR="002C4222" w:rsidRDefault="002C4222" w:rsidP="00953480">
    <w:pPr>
      <w:pStyle w:val="Cabealho"/>
      <w:ind w:firstLine="0"/>
      <w:jc w:val="left"/>
    </w:pPr>
    <w:r w:rsidRPr="00953480">
      <w:rPr>
        <w:noProof/>
        <w:lang w:eastAsia="pt-BR"/>
      </w:rPr>
      <w:drawing>
        <wp:inline distT="0" distB="0" distL="0" distR="0" wp14:anchorId="4419DCF7" wp14:editId="2F3ED8DB">
          <wp:extent cx="532765" cy="560705"/>
          <wp:effectExtent l="19050" t="0" r="635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765" cy="5607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5394E"/>
    <w:multiLevelType w:val="hybridMultilevel"/>
    <w:tmpl w:val="6610D912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43B90"/>
    <w:multiLevelType w:val="hybridMultilevel"/>
    <w:tmpl w:val="823CBFE8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0B2B"/>
    <w:multiLevelType w:val="hybridMultilevel"/>
    <w:tmpl w:val="3C1C4CC6"/>
    <w:lvl w:ilvl="0" w:tplc="0416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921FA"/>
    <w:multiLevelType w:val="hybridMultilevel"/>
    <w:tmpl w:val="325A17A6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647AE"/>
    <w:multiLevelType w:val="hybridMultilevel"/>
    <w:tmpl w:val="9C2E0776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D745C"/>
    <w:multiLevelType w:val="hybridMultilevel"/>
    <w:tmpl w:val="5896C77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D0276"/>
    <w:multiLevelType w:val="hybridMultilevel"/>
    <w:tmpl w:val="10F86820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A4DD0"/>
    <w:multiLevelType w:val="hybridMultilevel"/>
    <w:tmpl w:val="D00874EC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D53CA"/>
    <w:multiLevelType w:val="multilevel"/>
    <w:tmpl w:val="6E542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0E0DC2"/>
    <w:multiLevelType w:val="hybridMultilevel"/>
    <w:tmpl w:val="F940D5A6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C53DE"/>
    <w:multiLevelType w:val="hybridMultilevel"/>
    <w:tmpl w:val="41F6E6D6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219E2"/>
    <w:multiLevelType w:val="hybridMultilevel"/>
    <w:tmpl w:val="32C4EB08"/>
    <w:lvl w:ilvl="0" w:tplc="0416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940519"/>
    <w:multiLevelType w:val="multilevel"/>
    <w:tmpl w:val="A46C7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A065B4"/>
    <w:multiLevelType w:val="multilevel"/>
    <w:tmpl w:val="E0FA5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9E4971"/>
    <w:multiLevelType w:val="hybridMultilevel"/>
    <w:tmpl w:val="4D24B122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56DC7"/>
    <w:multiLevelType w:val="hybridMultilevel"/>
    <w:tmpl w:val="5B7E7350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554AF4"/>
    <w:multiLevelType w:val="hybridMultilevel"/>
    <w:tmpl w:val="4954A11C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B5532"/>
    <w:multiLevelType w:val="hybridMultilevel"/>
    <w:tmpl w:val="65DE509C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71B6D"/>
    <w:multiLevelType w:val="hybridMultilevel"/>
    <w:tmpl w:val="BA02992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92FA0"/>
    <w:multiLevelType w:val="hybridMultilevel"/>
    <w:tmpl w:val="A2728ACC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8525FE"/>
    <w:multiLevelType w:val="hybridMultilevel"/>
    <w:tmpl w:val="550E85D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6623C"/>
    <w:multiLevelType w:val="hybridMultilevel"/>
    <w:tmpl w:val="D136B7A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157AC5"/>
    <w:multiLevelType w:val="multilevel"/>
    <w:tmpl w:val="3D007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955066"/>
    <w:multiLevelType w:val="hybridMultilevel"/>
    <w:tmpl w:val="612C39C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508DF"/>
    <w:multiLevelType w:val="hybridMultilevel"/>
    <w:tmpl w:val="2A3233F6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143F6A"/>
    <w:multiLevelType w:val="hybridMultilevel"/>
    <w:tmpl w:val="002A9F38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FD496C"/>
    <w:multiLevelType w:val="hybridMultilevel"/>
    <w:tmpl w:val="0E5880DC"/>
    <w:lvl w:ilvl="0" w:tplc="04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3"/>
  </w:num>
  <w:num w:numId="3">
    <w:abstractNumId w:val="14"/>
  </w:num>
  <w:num w:numId="4">
    <w:abstractNumId w:val="0"/>
  </w:num>
  <w:num w:numId="5">
    <w:abstractNumId w:val="16"/>
  </w:num>
  <w:num w:numId="6">
    <w:abstractNumId w:val="24"/>
  </w:num>
  <w:num w:numId="7">
    <w:abstractNumId w:val="6"/>
  </w:num>
  <w:num w:numId="8">
    <w:abstractNumId w:val="17"/>
  </w:num>
  <w:num w:numId="9">
    <w:abstractNumId w:val="1"/>
  </w:num>
  <w:num w:numId="10">
    <w:abstractNumId w:val="18"/>
  </w:num>
  <w:num w:numId="11">
    <w:abstractNumId w:val="7"/>
  </w:num>
  <w:num w:numId="12">
    <w:abstractNumId w:val="15"/>
  </w:num>
  <w:num w:numId="13">
    <w:abstractNumId w:val="4"/>
  </w:num>
  <w:num w:numId="14">
    <w:abstractNumId w:val="11"/>
  </w:num>
  <w:num w:numId="15">
    <w:abstractNumId w:val="21"/>
  </w:num>
  <w:num w:numId="16">
    <w:abstractNumId w:val="5"/>
  </w:num>
  <w:num w:numId="17">
    <w:abstractNumId w:val="9"/>
  </w:num>
  <w:num w:numId="18">
    <w:abstractNumId w:val="25"/>
  </w:num>
  <w:num w:numId="19">
    <w:abstractNumId w:val="2"/>
  </w:num>
  <w:num w:numId="20">
    <w:abstractNumId w:val="26"/>
  </w:num>
  <w:num w:numId="21">
    <w:abstractNumId w:val="19"/>
  </w:num>
  <w:num w:numId="22">
    <w:abstractNumId w:val="10"/>
  </w:num>
  <w:num w:numId="23">
    <w:abstractNumId w:val="20"/>
  </w:num>
  <w:num w:numId="24">
    <w:abstractNumId w:val="12"/>
  </w:num>
  <w:num w:numId="25">
    <w:abstractNumId w:val="13"/>
  </w:num>
  <w:num w:numId="26">
    <w:abstractNumId w:val="22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DA2tzCyMDExNbRQ0lEKTi0uzszPAykwrAUAn08ruywAAAA="/>
  </w:docVars>
  <w:rsids>
    <w:rsidRoot w:val="005803D4"/>
    <w:rsid w:val="00014696"/>
    <w:rsid w:val="00014FA7"/>
    <w:rsid w:val="00017FD5"/>
    <w:rsid w:val="000227C3"/>
    <w:rsid w:val="00027FFB"/>
    <w:rsid w:val="00057414"/>
    <w:rsid w:val="000736E4"/>
    <w:rsid w:val="0008356D"/>
    <w:rsid w:val="00092305"/>
    <w:rsid w:val="000950F5"/>
    <w:rsid w:val="000A6157"/>
    <w:rsid w:val="000D0B07"/>
    <w:rsid w:val="000D0E6B"/>
    <w:rsid w:val="000E2C29"/>
    <w:rsid w:val="000F40C4"/>
    <w:rsid w:val="00101188"/>
    <w:rsid w:val="0010346F"/>
    <w:rsid w:val="00116862"/>
    <w:rsid w:val="0012333B"/>
    <w:rsid w:val="00131B48"/>
    <w:rsid w:val="0013207D"/>
    <w:rsid w:val="00136423"/>
    <w:rsid w:val="00137997"/>
    <w:rsid w:val="001432BD"/>
    <w:rsid w:val="001542F6"/>
    <w:rsid w:val="00155A36"/>
    <w:rsid w:val="00156D96"/>
    <w:rsid w:val="00163BED"/>
    <w:rsid w:val="00175429"/>
    <w:rsid w:val="00184A4F"/>
    <w:rsid w:val="0018752B"/>
    <w:rsid w:val="00191E51"/>
    <w:rsid w:val="00192833"/>
    <w:rsid w:val="001E4419"/>
    <w:rsid w:val="001F5916"/>
    <w:rsid w:val="00215BC3"/>
    <w:rsid w:val="00215FC9"/>
    <w:rsid w:val="00222503"/>
    <w:rsid w:val="00224A95"/>
    <w:rsid w:val="00235E54"/>
    <w:rsid w:val="00237839"/>
    <w:rsid w:val="00240081"/>
    <w:rsid w:val="0024536E"/>
    <w:rsid w:val="00254B12"/>
    <w:rsid w:val="002557AB"/>
    <w:rsid w:val="00255F11"/>
    <w:rsid w:val="0029079D"/>
    <w:rsid w:val="00293788"/>
    <w:rsid w:val="002A3FCE"/>
    <w:rsid w:val="002A5B5C"/>
    <w:rsid w:val="002B3266"/>
    <w:rsid w:val="002C4222"/>
    <w:rsid w:val="002C4D5F"/>
    <w:rsid w:val="002F23E4"/>
    <w:rsid w:val="002F4003"/>
    <w:rsid w:val="002F5A55"/>
    <w:rsid w:val="00304A73"/>
    <w:rsid w:val="00326E21"/>
    <w:rsid w:val="00340543"/>
    <w:rsid w:val="00346D1C"/>
    <w:rsid w:val="0035501C"/>
    <w:rsid w:val="00363175"/>
    <w:rsid w:val="00370F36"/>
    <w:rsid w:val="00373D01"/>
    <w:rsid w:val="003742EE"/>
    <w:rsid w:val="003746F6"/>
    <w:rsid w:val="003749B4"/>
    <w:rsid w:val="00377A84"/>
    <w:rsid w:val="00382936"/>
    <w:rsid w:val="00385E67"/>
    <w:rsid w:val="0038777B"/>
    <w:rsid w:val="003936C6"/>
    <w:rsid w:val="003A590E"/>
    <w:rsid w:val="003B6714"/>
    <w:rsid w:val="003C3B52"/>
    <w:rsid w:val="003D2B08"/>
    <w:rsid w:val="003D3F80"/>
    <w:rsid w:val="004059C7"/>
    <w:rsid w:val="004147CE"/>
    <w:rsid w:val="004176AA"/>
    <w:rsid w:val="00420394"/>
    <w:rsid w:val="004207D5"/>
    <w:rsid w:val="00424A14"/>
    <w:rsid w:val="004451D9"/>
    <w:rsid w:val="004506D9"/>
    <w:rsid w:val="0045283F"/>
    <w:rsid w:val="00474A38"/>
    <w:rsid w:val="004810AB"/>
    <w:rsid w:val="0048518A"/>
    <w:rsid w:val="004C1EE2"/>
    <w:rsid w:val="004C6623"/>
    <w:rsid w:val="004C6CC5"/>
    <w:rsid w:val="004E25B4"/>
    <w:rsid w:val="004F563F"/>
    <w:rsid w:val="00505DCE"/>
    <w:rsid w:val="00506AF3"/>
    <w:rsid w:val="00513209"/>
    <w:rsid w:val="005351D9"/>
    <w:rsid w:val="00546C59"/>
    <w:rsid w:val="00560F97"/>
    <w:rsid w:val="00570736"/>
    <w:rsid w:val="00572775"/>
    <w:rsid w:val="00572E10"/>
    <w:rsid w:val="005739BA"/>
    <w:rsid w:val="005803D4"/>
    <w:rsid w:val="005844FD"/>
    <w:rsid w:val="00584F5C"/>
    <w:rsid w:val="00597673"/>
    <w:rsid w:val="005B34E1"/>
    <w:rsid w:val="005C40BB"/>
    <w:rsid w:val="005D3660"/>
    <w:rsid w:val="005D4EC0"/>
    <w:rsid w:val="00604B44"/>
    <w:rsid w:val="00605AB7"/>
    <w:rsid w:val="00614279"/>
    <w:rsid w:val="00652666"/>
    <w:rsid w:val="0065707D"/>
    <w:rsid w:val="00674A70"/>
    <w:rsid w:val="00681BF3"/>
    <w:rsid w:val="00695298"/>
    <w:rsid w:val="006B7478"/>
    <w:rsid w:val="006D0697"/>
    <w:rsid w:val="006D37C8"/>
    <w:rsid w:val="006D5F55"/>
    <w:rsid w:val="006F042B"/>
    <w:rsid w:val="00703D89"/>
    <w:rsid w:val="00711FC0"/>
    <w:rsid w:val="007240F9"/>
    <w:rsid w:val="00777E21"/>
    <w:rsid w:val="00781BC8"/>
    <w:rsid w:val="007B066F"/>
    <w:rsid w:val="007C1C32"/>
    <w:rsid w:val="007C3D4C"/>
    <w:rsid w:val="007C678E"/>
    <w:rsid w:val="007E0975"/>
    <w:rsid w:val="007F1136"/>
    <w:rsid w:val="007F371C"/>
    <w:rsid w:val="007F776C"/>
    <w:rsid w:val="00802090"/>
    <w:rsid w:val="00803250"/>
    <w:rsid w:val="0081508F"/>
    <w:rsid w:val="00820FED"/>
    <w:rsid w:val="00825853"/>
    <w:rsid w:val="00831A66"/>
    <w:rsid w:val="00835D9A"/>
    <w:rsid w:val="00846193"/>
    <w:rsid w:val="00856FA2"/>
    <w:rsid w:val="00865874"/>
    <w:rsid w:val="00867905"/>
    <w:rsid w:val="0087002D"/>
    <w:rsid w:val="008740C3"/>
    <w:rsid w:val="00874E2B"/>
    <w:rsid w:val="0087522D"/>
    <w:rsid w:val="0087538B"/>
    <w:rsid w:val="008C3B1A"/>
    <w:rsid w:val="008D5E2B"/>
    <w:rsid w:val="008F3D08"/>
    <w:rsid w:val="00907A97"/>
    <w:rsid w:val="00907B39"/>
    <w:rsid w:val="00913490"/>
    <w:rsid w:val="009160D6"/>
    <w:rsid w:val="00916389"/>
    <w:rsid w:val="0092142A"/>
    <w:rsid w:val="00923A2B"/>
    <w:rsid w:val="00953480"/>
    <w:rsid w:val="009544CD"/>
    <w:rsid w:val="00957737"/>
    <w:rsid w:val="009634B1"/>
    <w:rsid w:val="00974520"/>
    <w:rsid w:val="009766DF"/>
    <w:rsid w:val="0098314C"/>
    <w:rsid w:val="00997ACF"/>
    <w:rsid w:val="009A5556"/>
    <w:rsid w:val="009B099F"/>
    <w:rsid w:val="009B79CB"/>
    <w:rsid w:val="009F4FFB"/>
    <w:rsid w:val="009F6BBB"/>
    <w:rsid w:val="00A1047C"/>
    <w:rsid w:val="00A20517"/>
    <w:rsid w:val="00A22450"/>
    <w:rsid w:val="00A25E60"/>
    <w:rsid w:val="00A279BA"/>
    <w:rsid w:val="00A33DDE"/>
    <w:rsid w:val="00A50E1E"/>
    <w:rsid w:val="00A617BF"/>
    <w:rsid w:val="00A6198D"/>
    <w:rsid w:val="00A706F9"/>
    <w:rsid w:val="00A763D5"/>
    <w:rsid w:val="00A843DA"/>
    <w:rsid w:val="00A85CCC"/>
    <w:rsid w:val="00A90346"/>
    <w:rsid w:val="00AA1A2A"/>
    <w:rsid w:val="00AA7F02"/>
    <w:rsid w:val="00AB2EA8"/>
    <w:rsid w:val="00AB7D06"/>
    <w:rsid w:val="00AC2CF6"/>
    <w:rsid w:val="00AC3E58"/>
    <w:rsid w:val="00AD45B5"/>
    <w:rsid w:val="00AD53F8"/>
    <w:rsid w:val="00AE18BB"/>
    <w:rsid w:val="00AF3BD3"/>
    <w:rsid w:val="00B24FB1"/>
    <w:rsid w:val="00B45B4C"/>
    <w:rsid w:val="00B47AA7"/>
    <w:rsid w:val="00B50B1D"/>
    <w:rsid w:val="00B83632"/>
    <w:rsid w:val="00B83FD7"/>
    <w:rsid w:val="00B853CB"/>
    <w:rsid w:val="00B93407"/>
    <w:rsid w:val="00BA2245"/>
    <w:rsid w:val="00BA7939"/>
    <w:rsid w:val="00BB2FAD"/>
    <w:rsid w:val="00BB79BC"/>
    <w:rsid w:val="00BD3367"/>
    <w:rsid w:val="00BD7300"/>
    <w:rsid w:val="00BE4F2C"/>
    <w:rsid w:val="00C02D11"/>
    <w:rsid w:val="00C06657"/>
    <w:rsid w:val="00C1403B"/>
    <w:rsid w:val="00C22175"/>
    <w:rsid w:val="00C265BC"/>
    <w:rsid w:val="00C307E6"/>
    <w:rsid w:val="00C40504"/>
    <w:rsid w:val="00C504EE"/>
    <w:rsid w:val="00C60F99"/>
    <w:rsid w:val="00C6545D"/>
    <w:rsid w:val="00C658D0"/>
    <w:rsid w:val="00C75F3A"/>
    <w:rsid w:val="00C76F89"/>
    <w:rsid w:val="00C77B27"/>
    <w:rsid w:val="00C9149B"/>
    <w:rsid w:val="00C968A5"/>
    <w:rsid w:val="00C96ACE"/>
    <w:rsid w:val="00CA16C7"/>
    <w:rsid w:val="00CB4CA0"/>
    <w:rsid w:val="00CB641F"/>
    <w:rsid w:val="00CC0DDC"/>
    <w:rsid w:val="00CC503E"/>
    <w:rsid w:val="00CE218B"/>
    <w:rsid w:val="00CE785C"/>
    <w:rsid w:val="00CF6223"/>
    <w:rsid w:val="00D0221E"/>
    <w:rsid w:val="00D030B6"/>
    <w:rsid w:val="00D04F7C"/>
    <w:rsid w:val="00D144CD"/>
    <w:rsid w:val="00D16368"/>
    <w:rsid w:val="00D20A8B"/>
    <w:rsid w:val="00D23321"/>
    <w:rsid w:val="00D363B3"/>
    <w:rsid w:val="00D42338"/>
    <w:rsid w:val="00D5664F"/>
    <w:rsid w:val="00D613DE"/>
    <w:rsid w:val="00D63DBD"/>
    <w:rsid w:val="00D975BC"/>
    <w:rsid w:val="00DA007C"/>
    <w:rsid w:val="00DA06A2"/>
    <w:rsid w:val="00DA19E1"/>
    <w:rsid w:val="00DB23DC"/>
    <w:rsid w:val="00DB335E"/>
    <w:rsid w:val="00DB3E0A"/>
    <w:rsid w:val="00DB790F"/>
    <w:rsid w:val="00DC66F1"/>
    <w:rsid w:val="00DD2D47"/>
    <w:rsid w:val="00DE04F7"/>
    <w:rsid w:val="00DE4F4A"/>
    <w:rsid w:val="00DE6C32"/>
    <w:rsid w:val="00E1055A"/>
    <w:rsid w:val="00E34822"/>
    <w:rsid w:val="00E568DF"/>
    <w:rsid w:val="00E56E34"/>
    <w:rsid w:val="00E733C3"/>
    <w:rsid w:val="00E834B6"/>
    <w:rsid w:val="00E83FD7"/>
    <w:rsid w:val="00E96AF2"/>
    <w:rsid w:val="00E9746B"/>
    <w:rsid w:val="00EA4BCD"/>
    <w:rsid w:val="00EB02D6"/>
    <w:rsid w:val="00EB71F4"/>
    <w:rsid w:val="00EC7B7A"/>
    <w:rsid w:val="00ED1789"/>
    <w:rsid w:val="00ED6A07"/>
    <w:rsid w:val="00EE109E"/>
    <w:rsid w:val="00EF2731"/>
    <w:rsid w:val="00EF55F0"/>
    <w:rsid w:val="00F040B1"/>
    <w:rsid w:val="00F25ECF"/>
    <w:rsid w:val="00F3376E"/>
    <w:rsid w:val="00F34BF5"/>
    <w:rsid w:val="00F36BBE"/>
    <w:rsid w:val="00F42D3B"/>
    <w:rsid w:val="00F430C2"/>
    <w:rsid w:val="00F52C5A"/>
    <w:rsid w:val="00F5469F"/>
    <w:rsid w:val="00F60653"/>
    <w:rsid w:val="00F70D75"/>
    <w:rsid w:val="00F73A8E"/>
    <w:rsid w:val="00F7446C"/>
    <w:rsid w:val="00F80286"/>
    <w:rsid w:val="00F81FD0"/>
    <w:rsid w:val="00F90CE1"/>
    <w:rsid w:val="00FA164D"/>
    <w:rsid w:val="00FB183D"/>
    <w:rsid w:val="00FC6B44"/>
    <w:rsid w:val="00FC6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513FC4"/>
  <w15:docId w15:val="{4B6FAE2A-9EEB-4385-9EFD-EAD7F6A7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19E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rtecenter">
    <w:name w:val="rtecenter"/>
    <w:basedOn w:val="Normal"/>
    <w:rsid w:val="005803D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5803D4"/>
    <w:rPr>
      <w:b/>
      <w:bCs/>
    </w:rPr>
  </w:style>
  <w:style w:type="paragraph" w:styleId="NormalWeb">
    <w:name w:val="Normal (Web)"/>
    <w:basedOn w:val="Normal"/>
    <w:uiPriority w:val="99"/>
    <w:unhideWhenUsed/>
    <w:rsid w:val="005803D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rtejustify">
    <w:name w:val="rtejustify"/>
    <w:basedOn w:val="Normal"/>
    <w:rsid w:val="005803D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5803D4"/>
    <w:rPr>
      <w:color w:val="0000FF"/>
      <w:u w:val="single"/>
    </w:rPr>
  </w:style>
  <w:style w:type="character" w:customStyle="1" w:styleId="apple-converted-space">
    <w:name w:val="apple-converted-space"/>
    <w:basedOn w:val="Fontepargpadro"/>
    <w:rsid w:val="005803D4"/>
  </w:style>
  <w:style w:type="character" w:styleId="nfase">
    <w:name w:val="Emphasis"/>
    <w:basedOn w:val="Fontepargpadro"/>
    <w:uiPriority w:val="20"/>
    <w:qFormat/>
    <w:rsid w:val="005803D4"/>
    <w:rPr>
      <w:i/>
      <w:iCs/>
    </w:rPr>
  </w:style>
  <w:style w:type="paragraph" w:styleId="Cabealho">
    <w:name w:val="header"/>
    <w:basedOn w:val="Normal"/>
    <w:link w:val="CabealhoChar"/>
    <w:uiPriority w:val="99"/>
    <w:unhideWhenUsed/>
    <w:rsid w:val="00B24FB1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24FB1"/>
  </w:style>
  <w:style w:type="paragraph" w:styleId="Rodap">
    <w:name w:val="footer"/>
    <w:basedOn w:val="Normal"/>
    <w:link w:val="RodapChar"/>
    <w:uiPriority w:val="99"/>
    <w:unhideWhenUsed/>
    <w:rsid w:val="00B24FB1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B24FB1"/>
  </w:style>
  <w:style w:type="paragraph" w:styleId="PargrafodaLista">
    <w:name w:val="List Paragraph"/>
    <w:basedOn w:val="Normal"/>
    <w:uiPriority w:val="34"/>
    <w:qFormat/>
    <w:rsid w:val="00605AB7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23A2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23A2B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87538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7538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7538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7538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7538B"/>
    <w:rPr>
      <w:b/>
      <w:bCs/>
      <w:sz w:val="20"/>
      <w:szCs w:val="20"/>
    </w:rPr>
  </w:style>
  <w:style w:type="table" w:styleId="Tabelacomgrade">
    <w:name w:val="Table Grid"/>
    <w:basedOn w:val="Tabelanormal"/>
    <w:uiPriority w:val="59"/>
    <w:rsid w:val="00C968A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ontepargpadro"/>
    <w:rsid w:val="007F371C"/>
  </w:style>
  <w:style w:type="character" w:customStyle="1" w:styleId="MenoPendente1">
    <w:name w:val="Menção Pendente1"/>
    <w:basedOn w:val="Fontepargpadro"/>
    <w:uiPriority w:val="99"/>
    <w:semiHidden/>
    <w:unhideWhenUsed/>
    <w:rsid w:val="00424A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0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8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.sistemas.unicamp.br/siga/ingresso/candidat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ea.unicamp.br/posgraduacao/sites/default/files/images/CartaRecomendacao2016.rt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E3F41A-D403-42CB-BEF5-963E6A617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sme Perota (06540-4)</dc:creator>
  <cp:lastModifiedBy>Juliana Michaela Leite Vieira</cp:lastModifiedBy>
  <cp:revision>2</cp:revision>
  <cp:lastPrinted>2020-02-06T14:45:00Z</cp:lastPrinted>
  <dcterms:created xsi:type="dcterms:W3CDTF">2020-02-10T13:23:00Z</dcterms:created>
  <dcterms:modified xsi:type="dcterms:W3CDTF">2020-02-10T13:23:00Z</dcterms:modified>
</cp:coreProperties>
</file>